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onta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era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thea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col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nit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llowsto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56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59Z</dcterms:created>
  <dcterms:modified xsi:type="dcterms:W3CDTF">2025-06-20T21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